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สวัสดีค่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เจ้าหน้าที่) เดี๋ยวรออาจารย์สักครู่นะคะ</w:t>
      </w:r>
    </w:p>
    <w:p>
      <w:pPr>
        <w:pStyle w:val="BodyText"/>
      </w:pPr>
      <w:r>
        <w:t xml:space="preserve">(อาจารย์ธิดารัตน์) สวัสดีค่ะ ฮัลโหล ฮัลโหล ฮัลโหล ฮัลโหล ออกไหม สวัสดีค่ะ สวัสดีพี่ล่ามนะคะ ได้ยินน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ธิดารัตน์) OK ค่ะ ก็วันนี้เราก็จะเริ่มเรียนบทที่ 1 นะคะ เกี่ยวกับตัวมาตรฐานสากล 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่ เราจะเห็นว่า ไม่ว่าจะเป็นหน่วยงาน องค์กรม หาวิทลัยของเราก็ได้นะคะ ภาครัฐ ทางเอกชน ก็ต้องมีตัวระบบสารสนเทศคอมพิวเตอร์การใช้งานต่าง ๆ เข้ามาเกี่ยวข้อง ดังนั้นนะคะ การบริหารงานด้านไอทีหรือว่าเทคโนโลยีสารสนเทศนี่สำหรับประเทศไทยนี่ ก็เข้ามามีบทบาท รวมถึงผู้บริหารเข้ามาดูแล แล้วก็บริหาร ไม่ว่าจะเป็นบุคลากร ทรัพยากรคน แล้วก็ทรัพยากรอุปกรณ์ด้วยนะคะ ดังนั้น มาผู้บริหารนี่ บางครั้งอาจจะถูกปรับตำแหน่งหรือเลื่อนตำแหน่งขึ้นมา โดยไม่ได้จบทางเทคโนโลยีสารสนเทศหรือไอทีโดยเฉพาะ ดังนั้นนี่ เราจะทำอย่างไร หรือจะมีตัวไหนที่เข้ามาช่วยให้ผู้บริหารเหล่านั้นนี่ เข้ามาบริหารงานด้านสารสนเทศให้เกิดประสิทธิภาพมากที่สุดนะคะ เมื่อพบผู้บริหารนี่ ไม่ได้จบหรือถูกพัฒนามาจากสายคอมพิวเตอร์ หรือเทคโนโลยีสารสนเทศ ดังนั้น เวลาเขาบริหารหรือว่าพัฒนาบุคคลนะคะ รวมถึงทรัพยากรต่าง ๆ ที่อยู่ในหน่วยงาน องค์กรของเขานี่ เขาอาจจะไปดูแบบแผนมาจากบริษัทอื่น หรือว่าจากหน่วยงานอื่น ซึ่งตรงนั้นอาจจะไม่ใช่ผลลัพธ์ที่ดีที่สุด ดังนั้นทำอย่างไรให้หน่วยงานหรือองค์กรของเรานี่ประสบความสำเร็จนะคะ การบริหารไอทีสารสนเทศของเรานี่ ไม่ว่าจะเป็นที่ไทยหรือว่าต่างประเทศนะคะ หลักการหรือว่าการบริหารก็ต้องมีรูปแบบที่คล้ายกัน รวมถึงตามชื่อของเรา คือ มาตรฐานสากล ดังนั้น เราก็จะเอาตัวมาตรฐานทางด้านไอทีที่เป็นสากลนี่ เข้ามาsupportให้ผู้บริหารเหล่านั้นนี่ เข้ามาเลือกหรือว่าจัดสรรตัวสารสนเทศ และตัวมาตรฐาน ที่มันสอดคล้องกับหน่วยงานองค์กรของเรานั่นเอง เพื่อให้หน่วยงานของเรานี่ ทำงานให้เกิดประสิทธิภาพมากที่สุดนะคะ ทำอย่างไรให้ลดระยะเวลา ประหยัดเวลา ประหยัดคน ประหยัดทรัพยากร พูดง่าย ๆ คือ ได้ผลกำไรที่ดีที่สุดนั่นเองนะคะ ไม่ว่าจะเป็นการบริการ หรือว่าการผลิตภัณฑ์ นะคะ เหล่านี้ก็ต้องสามารถที่จะให้ผลลัพธ์ที่ดีที่สุดให้กับหน่วยงานของเรานั่นเอง เองพูดง่าย ๆ คือ ได้กำไรนั่นเอง หัวข้อที่จะมาบรรยาย ก็จะเป็นพูดถึงตัวมาตรฐานที่อาจารย์หยิบมา ที่คิดว่าน่าจะสำคัญ แล้วก็สอดคล้องกับตัวรายวิชานี้นั่นเองนะคะ เริ่มแรก ก็จะพูดถึงมาตรฐานไอทีที่เราจะเลือกมา มาตรฐาน แล้วก็การจัดทำ มีหน่วยงานไหน มีองค์กรไหนนะคะ มาตรฐาน IEEE นะคะ มาตรฐาน ITIL มาตรฐาน ISO มาตรฐาน COBIT มาตรฐาน COSO แล้วก็มาตรฐาน cmmi ซึ่งตามมาตรฐานตัวนี้นักศึกษาต้องจำให้ได้ว่าแต่ละมาตรฐานนั้นคืออะไร แล้วก็มีรูปแบบลักษณะแบบไหนนั่นเองนะคะ มีหน่วยงานมีองค์กร แล้วก็เค้าสนับสนุนทางด้านเรื่องไหนนั่นเองนะคะ เริ่มมาพูดถึงตัวมาตรฐานไอที ในการปฏิบัติงานในทุกรูปแบบ ไม่ว่าจะเป็นการทำงานของ บางทุกกิจกรรม ก็ต้องมีการปฏิบัติงานที่ซ้ำ ๆ หรือว่าเป็นรูทีนนั่นเองนะคะ ดังนั้น การปฏิบัติงานซ้ำนี่ ทำอย่างไรให้มันลดข้อผิดพลาดที่จะเกิดขึ้น ทำอย่างไรให้ลดระยะเวลาในการทำงาน ทำอย่างไรให้ใช้ทรัพยากรให้คุ้มค่าที่สุดนั่นเองนะคะ ดังนั้น การปฏิบัติงานต่าง ๆ นี่ ให้ประสบความสำเร็จ ก็ต้องมีตัวมาตรฐานเข้ามาตอบโจทย์ตรงนี้นั่นเองนะคะ หากเราปฏิบัติงาน ปฏิบัติงานโดยไม่มีมาตรฐาน วันนี้อยากทำเท่านี้ วันนี้ไม่อยาก ทำใช้ระยะเวลาเท่าไหร่นะคะ เหมือนการให้บริการนี่ กรณีที่มีผู้มาใช้บริการเยอะ แล้วเราให้การบริการไป เวลาแต่ละที่อาจจะไม่เท่าเทียมกัน ดังนั้น เราจะพึงพอใจไหม ถ้าเราเป็นผู้รับบริการแล้วไปใช้บริการ หน่วยงานหนึ่งให้การบริการที่รวดเร็วกว่าแล้วก็ดีกว่า กับอีกหน่วยงานหนึ่งซึ่งให้ระยะเวลาที่ค่อนข้างเยอะกว่านั่นเอง เราก็ต้องเลือกสิ่งที่ดีกว่าอยู่แล้วใช่ไหมคะ ดังนั้น เราก็ต้องปฏิบัติงานนะคะ ให้เกิดความพึงพอใจของผู้รับบริการ แล้วก็สามารถที่จะใช้งานแล้วก็เชื่อมต่อกับตัวระบบงานอื่นได้ด้วยนั่นเองนะคะ ไม่ใช่ว่าทำออกมาแล้วผลลัพธ์ที่ได้ ไม่สามารถที่จะทำงานต่อ หรือว่าทำงานข้ามกับระบบตัวอื่นได้นั่นเอง อันนี้ต้องคำนึงถึงอื่นฝ่ายอื่น ด้วย ที่จะทำให้การทำงานของหน่วยงานหรือบริษัทของเรา ดำเนินการอย่างสอดคล้องกับตนเองอย่างตัวนี้ก็คือการนำระบบอินเตอร์ Interoperability มาใช้ในมาตรฐานตัวอย่างการใช้งานง่าย ๆ ตอนนี้นักศึกษามหาวิทยาลัยเวลา เวลาเข้าอินเทอร์เน็ต login เข้ามา username Password รหัสนักศึกษา ถูกไหมคะ เข้าไปใช้งาน Search ข้อมูล ทำรายงานหรือว่าเข้าไป Facebook เข้าไปดูสิ่งที่ต้องการค้นหาต่าง ๆ เขาจะมีมาตรฐาน html ขึ้นมา เป็นมาตรฐานของเว็บขึ้นมา กดเข้าไปแล้วมี Reในการทำงานค้นหา keyword ต่าง ๆ ขึ้นมาเป็นได้แค่ที่รวดเร็วไหม keyword ที่ค้นหาsearch engine กับแหล่งข้อมูลที่เราต้องการนี่ มันตรงกันหรือเปล่า อาจจะ Search ไปคีย์เวิร์ดs แล้วผลลัพธ์ที่ออกมานี่ตรงกันไหมข้อมูลมีเยอะหรือเปล่านะคะ มันก็จะมีมาตรฐานขึ้นมา เพื่อให้รองรับเกี่ยวกับผู้ใช้นะคะ เดี๋ยวเรามาดูต่อ อาจารย์พูดเร็ว พูดช้าบอกได้นะคะ อาจารย์จะพูดไปเรื่อย ๆ มีปัญหาอะไรง่วงนอนยกมือได้นะคะ ถัดมาจะเป็นตัวอย่างมาตรฐานในการใช้เว็บ อันนี้คุ้นเคยอยู่แล้ว เข้ามาใช้ทุกวันอยู่แล้ว อาจจะวันหนึ่ง อาจจะหลาย ๆ รอบก็ได้ การใช้งานเว็บไซต์ต้องมีมาตรฐานอะไรมา support เริ่มแรกมาตรฐานฮาร์ดแวร์ ซอฟต์แวร์ บางคนบอกเกี่ยวด้วยหรือคะ เราแค่เข้าไปใช้เว็บไซต์ แน่นอนว่าเราต้องมีอุปกรณ์อาจจะเป็นคอมพิวเตอร์ โน้ตบุ๊ก สมาร์ตโฟน แท็บเล็ต อะไรก็แล้วแต่ที่เราจะสามารถเข้าไปใช้บริการเว็บไซต์นั้นได้ ฮาร์ดแวร์เสร็จ ต้องมีซอฟต์แวร์ คราวนี้นี่ เราเอาผลิตภัณฑ์ของบริษัทไหน หน่วยงานไหน มาใช้งาน หรือเอามาใช้แล้ว มันก็จะมีแบบว่าเป็น license แท้ licแท้ที่เรามาใช้งานนี่เป็นอย่างไรมันก็จะเกี่ยวโยงกันไปเรื่อย ๆ นะคะ มาตรฐานระบบปฏิบัติการในอุปกรณ์ของเรา ไม่ว่าจะเป็นคอมพิวเตอร์ สมาร์ตโฟน แท็บเล็ต ระบบปฏิการที่เราลงด้วย เขามีมาตรฐานไหม สถานที่และอุปกรณ์มันรองรับกับอุปกรณ์ของเราในรุ่นใดบ้าง กับอุปกรณ์ซอฟต์แวร์ไหนบ้างนะคะ บางอันก็จะแบบของ Windows หรือว่าของ Linux อย่างเดียวอะไรอย่างนี้ ก็แล้วแต่ว่าระบบในการที่ใช้มา support หรือว่ารองรับตัวไหนนั่นเอง มาตรฐานระบบเครือข่ายและการสื่อสาร เครือข่ายที่เราใช้เป็นรูปแบบอะไร เป็น Local Network ไหม เป็นสาย LAN ไหม สายแลนธรรมดาเป็นไฟเบอร์หรือเปล่าสายไฟเบอร์ที่ใช้ในการสื่อสารหรือเป็นการเดินสายในอากาศนะคะ พวก WiFi พวกนะคะ ก็คือพวกเราเทียมอันนี้ก็จะเป็นรูปแบบการสื่อสารเช่นกันมันก็จะแยกเป็นประเทศอีกแบบไร้สายไม่ไร้สายอุปกรณ์แบบไหนที่ support มันก็จะเกี่ยวโยงกันไปทั้งหมดนะคะ เหมือนเวลาเราใช้งานเว็บไซต์ บางทีเราอาจจะหลงลืมไปว่ามีอุปกรณ์ตัวไหนที่ไว้เชื่อมต่อบ้างไหนบ้างรวมตัวไหนที่มา support นั้นเอง เดี๋ยวเราจะเข้าไปจะเข้าไปดูตัวระบบเครือข่าย มันจะไปสัปดาห์หลัง ๆ ว่าจะมาดูว่าไข่มีอะไรบ้าง มีอุปกรณ์ supportอุปกรณ์และมาตรฐานตัวไหนนะค มาตรฐาน TCP/IP อันนี้น่าจะคุ้น ปี 3 น่าจะได้เรียนมาแล้วคุ้น ๆ ไหมคะ เรียนมาแล้วน่าจะคุ้น ๆ อยู่การเปลี่ยนชื่อ การส่งข้อมูลระหว่างผู้ส่งกับผู้รับมาตรฐาน html เรียนการเขียนเว็บมา น่าจะได้เรียนกันแล้วใช่ไหมคะ OK เป๊ะหมดแล้วพวกนี้นี้มาตรฐาน sear engineการ search engine ต่าง ๆ หมดเวลาแล้วเข้า Google Google นะ หรือว่าเข้าไปSearch ข้อมูลต่าง ๆ ก็จะเป็นมาตรฐานตัวนี้อย่างที่อาจารย์บอกไปแล้วว่าkeyword กับคำที่ค้นหานี่ตรงกันไหม ที่แสดงหน้าจอ มันเป็นแหล่งข้อมูลที่ถูกต้องเหมือนกันใช่หรือเปล่า แล้วก็มี Response ก็คือระยะเวลาที่นำเสนอเป็นเท่าไหร่ มาตรฐานอักขระ ก็คือตัวอักษรในการสื่อสารข้อมูลนั่นเอง OK ถัดมา เราจะมาดูมาตรฐานที่เราสนใจนะคะ ยกตัวอย่าง มาตรฐานเกี่ยวกับบุคคล มาตรฐานความสามารถ แล้วก็ตำแหน่ง อย่างที่บอกไปนะคะ สมมุติเราไปทำงานนะคะ หน่วยงานหนึ่ง จ</w:t>
      </w:r>
    </w:p>
    <w:p>
      <w:pPr>
        <w:pStyle w:val="BodyText"/>
      </w:pPr>
      <w:r>
        <w:t xml:space="preserve">[ไปพร้อมกับนักเรียนจบใหม่ ของห้องอื่น มหาวิทยาลัยอื่น หรือว่าที่อื่นนี่ เราอยากไปสมัครงานเราจะมีคุณสมบัติอย่างไรเป็นการบ่งบอกว่าเรามีความสามารถ ดังนั้น มาตรฐานเกี่ยวกับบุคคลนี้ก็จะเป็นตัวที่บ่งบอกได้ว่าเรามีความสามารถหรือมีทักษะอย่างไร พูดง่าย ๆ ถ้าเป็นภาษาอังกฤษแล้วก็ไปสอบถูกไหมคะ ว่ามีอะไรใบเซอร์ที่รองรับว่าเรามีทักษะภาษาอังกฤษอย่างไรบ้าง ทางด้านเทคโนโลยีสารสนเทศหรือไอทีของเรา ก็จะมีตัวใบรับประกันว่าเรามีความสามารถทางไหนบ้างนั่นเอง อย่างมาตรฐานของตัวบุคคล ยกตัวอย่าง เหมือน ic3 ic3 จะเป็นมาตรฐานที่บอกว่าคุณมีความสามารถในการใช้อุปกรณ์ฮาร์ดแวร์ ซอฟต์แวร์ อย่างไร หรือว่าซอฟต์แวร์สำเร็จรูป ใช้ Word PowerPoint Excel ได้ถึงระดับไหน เหมือนเราไปเรียน Word PowerPoint Excel มาทุกคนในห้อง เราจะรู้ได้อย่างไรว่าแต่ละคนมีการ Word PowerPoint Excel ระดับไหนคนไหนเก่งสุด ใช้งานของแล้วก็สามารถใช้งานฟังก์ชั่นฟีเจอร์ต่าง ๆ ได้ ดังนั้น ตัวมาตรฐานของตัวบุคคลมันจะเป็นตัวที่แสดงให้เห็นว่าแต่ละบุคคลนี่มีมีทักษะขนาดไหน เมื่อบุคคลหรือบุคลากรของเรามีภาษาแล้วก็ส่งผลให้องค์กรหรือหน่วยงานนี่ มีคุณภาพมากขึ้นบุคลากรที่มีคุณสมบัติแบบนี้อาจารย์มีใบเซอร์ มหาวิทยาลัยก็จะมีการรองรับว่ามีการในการสอนที่ดีมีการใช้อุปกรณ์ถึงบุคลากรที่ได้มีการรองรับมา มันก็จะส่งผลต่อเนื่องกันไปนะคะ ถัดมาตรฐานเกี่ยวกับอุปกรณ์เครือข่ายแล้วก็การเชื่อมต่อ อุปกรณ์เราใช้ของผลิตภัณฑ์อะไร มีมาตรฐานตัวไหนมารองรับ มีตัวการเครือข่ายไหมนะคะ เพราะว่าเดี๋ยวนี้มันก็จะมีบริษัทที่มาให้บริการนี้ค่อนข้างเยอะนะคะ ดังนั้น ก็ต้องดูว่าแต่ละที่นี่ support แล้วก็ให้บริการเราดีไหมนะคะ อย่างแต่ละพื้นที่นี่ การให้บริการก็อาจจะเข้าถึงไม่เท่ากัน ถ้าเป็นพื้นที่ที่ค่อนข้างเข้าถึงยาก หรือพื้นที่ที่ยังไม่มีการให้บริการระบบเครือข่ายอินเทอร์เน็ต มันก็จะมีแค่บางผู้ให้บริการเท่านั้นที่ให้สามารถบริการเราได้นั่นเองนะคะ การจัดการเกี่ยวกับการให้บริการการให้บริการไอทีอย่างไร อย่างพวกระบบเซลลูลารหรือระบบโทรศัพท์เล่นเองเวลาเราไป AIS Dtac TrueMoveเราอยากสมมุติเราเป็นเจ้าของบริษัท การจัดการเกี่ยวกับบริการไอที ก็คือคล้าย ๆ กับการให้บริการระบบเครือข่ายนั่นเอง หรือในรูปแบบโทรศัพท์บ้าน อาจจะเป็น TOT องค์การโทรศัพท์ หรือว่า 3BB Cat Telecom ต่าง ๆ ไม่ว่าจะเป็นการให้บริการเช่นเดียว กันอาจจะเป็นคำที่เราคุ้นเคย เราอาจจะแบบแยกไม่ออกว่าพวกนี้ก็จะเป็นหน่วยงานที่ให้บริการต่าง ๆ เกี่ยวกับสารสนเทศหรือว่าไอทีของเรานั่นเองนะคะ มาตรฐานเกี่ยวกับการพัฒนาซอฟต์แวร์ ก่อนที่จะไปเป็นซอฟต์แวร์ที่เราใช้ ณ ปัจจุบันนี่ เขาก็ต้องมีการใช้งานแล้วก็ทดลอง ในการเทสต์นะคะ มีนักพัฒนา So แล้วก็มี Castingแล้วก็มีเขาตัวซอฟต์แวร์ Software บุคลากรแต่ละตำแหน่งเข้ามาซัพพอร์ตตรงนี เขาก็จะมีมาตรฐานรองรับอีกว่า 1 2 3 4 5 6 7 8 9 10 ตรงนี้ ครบตามมาตรฐานเรียบร้อยแล้ว มาตรฐานการรักษาความมั่นคงปลอดภัย ข้อมูลไม่รั่วไหลนะคะ มาตรฐานเกี่ยวกับเอกสาร แบบฟอร์ม ข้อมูลนะคะ การเก็บแบบฟอร์มข้อมูลต่าง ๆ สามารถเก็บไว้แล้ว สามารถดึงข้อมูลกลับมาค้นหาถ้าเป็นแบบข้อมูลค้นหาได้ไหม ในระยะเวลาเท่าไหร่ เก็บข้อมูลไว้ไปที่หน่วยงานไหนนะคะ อันนี้จะเป็นตัวอย่างมาตรฐานนะคะ ที่มียกมานะคะ ให้นักศึกษาเข้าใจนะคะ ถัดมาเราจะมาพูดถึงตัวมาตรฐาน ประเภทของมาตรฐานก่อนนะคะ พวกตัวกำเนิดของมัน อันแรกนะคะ De Juror เป็นมาตรฐานที่กำหนดมาตรฐานแต่ละประเทศ แล้วก็กำหนดโดยองค์กรระหว่างประเทศนะคะ เช่น ISO ก็จะเป็นการร่วมมือกันของระหว่างประเทศนะคะ ว่ามาตรฐานตัวนี้ใช้งานแล้วมันเกิดผลอย่างไร support ตัวไหนบ้าง อันนี้ก็คือเป็นระหว่างประเทศคิดด้วยกัน คราวนี้ De Facto Standard ตัวนี้จะเป็นมาตรฐานที่ใช้ในหน่วยงานก่อน ก็คือการใช้งานภายในหน่วยงานภายในองค์กรเสร็จใช้เสร็จปุ๊บ เกิิดการแพร่หลาย จากหน่วยงาน 1 หน่วยงาน 2 หน่วยงาน 3 แล้วก็กระจายพื้นที่มากขึ้นจากพื้นที่เล็ก ๆ ก็เป็นพื้นที่ใหญ่ขึ้นนะคะ ว่าจะเป็นมาตรฐานที่ใช้กันมาสืบเนื่อง สุดท้ายก็จะเป็น Open Standard ก็จะเป็นมาตรฐานที่เรารู้จักกันอยู่แล้ว เป็นสากล ที่เกิดขึ้นมา อ๋ออันนี้เป็นมาตรฐานที่เราใช้กันมา นับมาแล้วหลายปีอยู่แล้วนะคะ อันนี้ก็จะเป็นประเภทของมาตรฐาน 3 แบบนะคะ De Juror Standard De Facto Standard Open Standard นะคะ 3 อัน ถัดมา เมื่อเรารู้ประเภทของตัวมาตรฐานเรียบร้อยแล้ว คราวนี้เราก็จะมาดูสไลด์ต่อไปของเรานะคะ องค์กร 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ปลา</dc:title>
  <dc:creator/>
  <cp:keywords/>
  <dcterms:created xsi:type="dcterms:W3CDTF">2022-11-23T04:06:23Z</dcterms:created>
  <dcterms:modified xsi:type="dcterms:W3CDTF">2022-11-23T04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48 น.</vt:lpwstr>
  </property>
  <property fmtid="{D5CDD505-2E9C-101B-9397-08002B2CF9AE}" pid="3" name="subtitle">
    <vt:lpwstr/>
  </property>
</Properties>
</file>